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</w:t>
      </w:r>
      <w:proofErr w:type="gramStart"/>
      <w:r w:rsidR="00E05CD9" w:rsidRPr="00E05CD9">
        <w:rPr>
          <w:rFonts w:ascii="Arial" w:hAnsi="Arial" w:cs="Arial"/>
          <w:b/>
          <w:bCs/>
          <w:sz w:val="24"/>
          <w:lang w:eastAsia="en-US"/>
        </w:rPr>
        <w:t>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</w:t>
      </w:r>
      <w:proofErr w:type="gramEnd"/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</w:t>
      </w:r>
      <w:proofErr w:type="gramStart"/>
      <w:r>
        <w:t>e]</w:t>
      </w:r>
      <w:r>
        <w:rPr>
          <w:lang w:val="fr-FR"/>
        </w:rPr>
        <w:t>[</w:t>
      </w:r>
      <w:proofErr w:type="gramEnd"/>
      <w:r>
        <w:rPr>
          <w:lang w:val="fr-FR"/>
        </w:rPr>
        <w:t>936]</w:t>
      </w:r>
      <w:r>
        <w:t>[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1E257AF8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reception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657CF0A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="000A70B2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 xml:space="preserve"> </w:t>
            </w:r>
            <w:proofErr w:type="spellStart"/>
            <w:r w:rsidR="000A70B2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recetion</w:t>
            </w:r>
            <w:proofErr w:type="spellEnd"/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25F8563F" w:rsidR="00C403F6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3" w:author="Ericsson" w:date="2020-05-20T16:21:00Z"/>
                <w:sz w:val="20"/>
                <w:lang w:val="en-US" w:eastAsia="en-US"/>
              </w:rPr>
            </w:pPr>
            <w:ins w:id="4" w:author="Ericsson" w:date="2020-05-20T16:09:00Z">
              <w:r>
                <w:rPr>
                  <w:rFonts w:eastAsia="Arial Unicode MS"/>
                  <w:sz w:val="20"/>
                </w:rPr>
                <w:t>Please note that the intention in LAA was to emphasize that meas</w:t>
              </w:r>
            </w:ins>
            <w:ins w:id="5" w:author="Ericsson" w:date="2020-05-20T16:10:00Z">
              <w:r>
                <w:rPr>
                  <w:rFonts w:eastAsia="Arial Unicode MS"/>
                  <w:sz w:val="20"/>
                </w:rPr>
                <w:t>urements</w:t>
              </w:r>
            </w:ins>
            <w:ins w:id="6" w:author="Ericsson" w:date="2020-05-20T16:17:00Z">
              <w:r>
                <w:rPr>
                  <w:rFonts w:eastAsia="Arial Unicode MS"/>
                  <w:sz w:val="20"/>
                </w:rPr>
                <w:t xml:space="preserve"> and reporting</w:t>
              </w:r>
            </w:ins>
            <w:ins w:id="7" w:author="Ericsson" w:date="2020-05-20T16:10:00Z">
              <w:r>
                <w:rPr>
                  <w:rFonts w:eastAsia="Arial Unicode MS"/>
                  <w:sz w:val="20"/>
                </w:rPr>
                <w:t xml:space="preserve"> are no</w:t>
              </w:r>
            </w:ins>
            <w:ins w:id="8" w:author="Ericsson" w:date="2020-05-20T16:17:00Z">
              <w:r>
                <w:rPr>
                  <w:rFonts w:eastAsia="Arial Unicode MS"/>
                  <w:sz w:val="20"/>
                </w:rPr>
                <w:t>t</w:t>
              </w:r>
            </w:ins>
            <w:ins w:id="9" w:author="Ericsson" w:date="2020-05-20T16:10:00Z">
              <w:r>
                <w:rPr>
                  <w:rFonts w:eastAsia="Arial Unicode MS"/>
                  <w:sz w:val="20"/>
                </w:rPr>
                <w:t xml:space="preserve"> performed on a specific cell</w:t>
              </w:r>
            </w:ins>
            <w:ins w:id="10" w:author="Ericsson" w:date="2020-05-20T16:17:00Z">
              <w:r>
                <w:rPr>
                  <w:rFonts w:eastAsia="Arial Unicode MS"/>
                  <w:sz w:val="20"/>
                </w:rPr>
                <w:t xml:space="preserve"> (“</w:t>
              </w:r>
              <w:r>
                <w:rPr>
                  <w:sz w:val="20"/>
                  <w:lang w:eastAsia="en-US"/>
                </w:rPr>
                <w:t>on the serving cell(s), listed cells, detected cells</w:t>
              </w:r>
              <w:r>
                <w:rPr>
                  <w:sz w:val="20"/>
                  <w:lang w:val="en-US" w:eastAsia="en-US"/>
                </w:rPr>
                <w:t>”</w:t>
              </w:r>
              <w:r>
                <w:rPr>
                  <w:rFonts w:eastAsia="Arial Unicode MS"/>
                  <w:sz w:val="20"/>
                </w:rPr>
                <w:t>)</w:t>
              </w:r>
            </w:ins>
            <w:ins w:id="11" w:author="Ericsson" w:date="2020-05-20T16:19:00Z">
              <w:r>
                <w:rPr>
                  <w:rFonts w:eastAsia="Arial Unicode MS"/>
                  <w:sz w:val="20"/>
                </w:rPr>
                <w:t>, but rather on “any reception</w:t>
              </w:r>
            </w:ins>
            <w:ins w:id="12" w:author="Ericsson" w:date="2020-05-20T16:20:00Z">
              <w:r>
                <w:rPr>
                  <w:rFonts w:eastAsia="Arial Unicode MS"/>
                  <w:sz w:val="20"/>
                </w:rPr>
                <w:t xml:space="preserve">” meaning that it is independent of cell measurements. For V2X, this was </w:t>
              </w:r>
            </w:ins>
            <w:ins w:id="13" w:author="Ericsson" w:date="2020-05-20T16:21:00Z">
              <w:r>
                <w:rPr>
                  <w:rFonts w:eastAsia="Arial Unicode MS"/>
                  <w:sz w:val="20"/>
                </w:rPr>
                <w:t>captured more accurately: “</w:t>
              </w:r>
              <w:r>
                <w:rPr>
                  <w:sz w:val="20"/>
                  <w:lang w:eastAsia="en-US"/>
                </w:rPr>
                <w:t>the UE measures</w:t>
              </w:r>
              <w:r>
                <w:rPr>
                  <w:sz w:val="20"/>
                  <w:lang w:val="en-US" w:eastAsia="en-US"/>
                </w:rPr>
                <w:t xml:space="preserve"> and reports on […] tr</w:t>
              </w:r>
              <w:proofErr w:type="spellStart"/>
              <w:r>
                <w:rPr>
                  <w:sz w:val="20"/>
                  <w:lang w:eastAsia="en-US"/>
                </w:rPr>
                <w:t>ansmission</w:t>
              </w:r>
              <w:proofErr w:type="spellEnd"/>
              <w:r>
                <w:rPr>
                  <w:sz w:val="20"/>
                  <w:lang w:eastAsia="en-US"/>
                </w:rPr>
                <w:t xml:space="preserve"> resource</w:t>
              </w:r>
              <w:r>
                <w:rPr>
                  <w:sz w:val="20"/>
                  <w:lang w:val="en-US" w:eastAsia="en-US"/>
                </w:rPr>
                <w:t xml:space="preserve"> </w:t>
              </w:r>
              <w:r>
                <w:rPr>
                  <w:sz w:val="20"/>
                  <w:lang w:eastAsia="en-US"/>
                </w:rPr>
                <w:t xml:space="preserve">pools for V2X </w:t>
              </w:r>
              <w:proofErr w:type="spellStart"/>
              <w:r>
                <w:rPr>
                  <w:sz w:val="20"/>
                  <w:lang w:eastAsia="en-US"/>
                </w:rPr>
                <w:t>sidelink</w:t>
              </w:r>
              <w:proofErr w:type="spellEnd"/>
              <w:r>
                <w:rPr>
                  <w:sz w:val="20"/>
                  <w:lang w:eastAsia="en-US"/>
                </w:rPr>
                <w:t xml:space="preserve"> communication</w:t>
              </w:r>
              <w:r>
                <w:rPr>
                  <w:sz w:val="20"/>
                  <w:lang w:val="en-US" w:eastAsia="en-US"/>
                </w:rPr>
                <w:t xml:space="preserve">.” </w:t>
              </w:r>
            </w:ins>
          </w:p>
          <w:p w14:paraId="431162AA" w14:textId="7D69EA9A" w:rsidR="000A70B2" w:rsidRPr="000A70B2" w:rsidRDefault="000A70B2" w:rsidP="000A70B2">
            <w:pPr>
              <w:overflowPunct/>
              <w:spacing w:after="0" w:line="240" w:lineRule="auto"/>
              <w:jc w:val="left"/>
              <w:textAlignment w:val="auto"/>
              <w:rPr>
                <w:ins w:id="14" w:author="Ozcan Ozturk" w:date="2020-04-23T16:27:00Z"/>
                <w:rFonts w:eastAsia="Arial Unicode MS"/>
                <w:sz w:val="20"/>
                <w:lang w:val="en-US"/>
              </w:rPr>
            </w:pPr>
            <w:ins w:id="15" w:author="Ericsson" w:date="2020-05-20T16:22:00Z">
              <w:r>
                <w:rPr>
                  <w:rFonts w:eastAsia="Arial Unicode MS"/>
                  <w:sz w:val="20"/>
                  <w:lang w:val="en-US"/>
                </w:rPr>
                <w:t>For NR-U, the description can also be more accurate and consistent with other parts of the spec.</w:t>
              </w:r>
            </w:ins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16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16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17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17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9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20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2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22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23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24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6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27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27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28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28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0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1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32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33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4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5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6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7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3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39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40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1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42" w:author="Ozcan Ozturk" w:date="2020-04-23T15:33:00Z"/>
          <w:sz w:val="20"/>
        </w:rPr>
      </w:pPr>
      <w:ins w:id="43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44" w:name="_Hlk38548517"/>
            <w:bookmarkStart w:id="45" w:name="_Hlk38449639"/>
            <w:r w:rsidRPr="00281724">
              <w:rPr>
                <w:sz w:val="20"/>
              </w:rPr>
              <w:lastRenderedPageBreak/>
              <w:t>U554</w:t>
            </w:r>
            <w:bookmarkEnd w:id="44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4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47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48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4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5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51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52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5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54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5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56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5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58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59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a number of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0" w:author="Ozcan Ozturk" w:date="2020-04-23T15:36:00Z"/>
                <w:rFonts w:eastAsia="Arial Unicode MS"/>
                <w:sz w:val="20"/>
                <w:lang w:val="en-US"/>
              </w:rPr>
            </w:pPr>
            <w:ins w:id="61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2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45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3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4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65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66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67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</w:t>
            </w:r>
            <w:proofErr w:type="gramStart"/>
            <w:r w:rsidRPr="00281724">
              <w:rPr>
                <w:sz w:val="20"/>
                <w:lang w:eastAsia="en-GB"/>
              </w:rPr>
              <w:t>SIZE(</w:t>
            </w:r>
            <w:proofErr w:type="gramEnd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68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179E0E29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RAN1 discussion </w:t>
            </w:r>
            <w:r w:rsidR="00041C6D">
              <w:rPr>
                <w:lang w:val="en-US"/>
              </w:rPr>
              <w:t xml:space="preserve">the UE will use CAPC = 4 within </w:t>
            </w:r>
            <w:proofErr w:type="spellStart"/>
            <w:r w:rsidR="00041C6D">
              <w:rPr>
                <w:lang w:val="en-US"/>
              </w:rPr>
              <w:t>gNB</w:t>
            </w:r>
            <w:proofErr w:type="spellEnd"/>
            <w:r w:rsidR="00041C6D">
              <w:rPr>
                <w:lang w:val="en-US"/>
              </w:rPr>
              <w:t xml:space="preserve"> initiated COT (Type 2 channel access by the UE) and will determine CAPC by itself </w:t>
            </w:r>
            <w:proofErr w:type="spellStart"/>
            <w:r w:rsidR="00041C6D">
              <w:rPr>
                <w:lang w:val="en-US"/>
              </w:rPr>
              <w:t>witin</w:t>
            </w:r>
            <w:proofErr w:type="spellEnd"/>
            <w:r w:rsidR="00041C6D">
              <w:rPr>
                <w:lang w:val="en-US"/>
              </w:rPr>
              <w:t xml:space="preserve"> UE initiated COT (Type 1 channel access by the UE).</w:t>
            </w:r>
          </w:p>
          <w:p w14:paraId="2591F976" w14:textId="6C1BF10A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</w:p>
          <w:p w14:paraId="06FB1049" w14:textId="06E32FC5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ricsson:</w:t>
            </w:r>
          </w:p>
          <w:p w14:paraId="54AC40F4" w14:textId="2F46E45D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lang w:val="en-US"/>
              </w:rPr>
            </w:pPr>
            <w:r>
              <w:rPr>
                <w:lang w:val="en-US"/>
              </w:rPr>
              <w:t>In our understanding, this issue was resolved during the ASN.1 session.</w:t>
            </w:r>
          </w:p>
          <w:p w14:paraId="7E05F615" w14:textId="6AFAECBC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0070C0"/>
              </w:rPr>
            </w:pPr>
            <w:r>
              <w:rPr>
                <w:color w:val="000000"/>
              </w:rPr>
              <w:t>Rapp 2: [AT109bis-</w:t>
            </w:r>
            <w:proofErr w:type="gramStart"/>
            <w:r>
              <w:rPr>
                <w:color w:val="000000"/>
              </w:rPr>
              <w:t>e][</w:t>
            </w:r>
            <w:proofErr w:type="gramEnd"/>
            <w:r>
              <w:rPr>
                <w:color w:val="000000"/>
              </w:rPr>
              <w:t xml:space="preserve">065] The changes proposed in RIL #Z020 are agreed with QC addition (See R2-2004244): </w:t>
            </w:r>
            <w:r>
              <w:rPr>
                <w:color w:val="0070C0"/>
              </w:rPr>
              <w:t xml:space="preserve">Indicates the Channel Access Priority Class (CAPC), as specified in TS 38.300 [2] to be used </w:t>
            </w:r>
            <w:r>
              <w:rPr>
                <w:color w:val="0070C0"/>
                <w:highlight w:val="yellow"/>
              </w:rPr>
              <w:t xml:space="preserve">for </w:t>
            </w:r>
            <w:proofErr w:type="spellStart"/>
            <w:r>
              <w:rPr>
                <w:color w:val="0070C0"/>
                <w:highlight w:val="yellow"/>
              </w:rPr>
              <w:t>msgA</w:t>
            </w:r>
            <w:proofErr w:type="spellEnd"/>
            <w:r>
              <w:rPr>
                <w:color w:val="0070C0"/>
              </w:rPr>
              <w:t xml:space="preserve">, </w:t>
            </w:r>
            <w:r>
              <w:rPr>
                <w:color w:val="0070C0"/>
                <w:highlight w:val="cyan"/>
              </w:rPr>
              <w:t>uplink transmissions</w:t>
            </w:r>
            <w:r>
              <w:rPr>
                <w:color w:val="0070C0"/>
              </w:rPr>
              <w:t xml:space="preserve"> using configured grants </w:t>
            </w:r>
            <w:r>
              <w:rPr>
                <w:color w:val="0070C0"/>
                <w:highlight w:val="yellow"/>
              </w:rPr>
              <w:t>or UL dynamic grants where CAPC is not indicated in DCI</w:t>
            </w:r>
            <w:r>
              <w:rPr>
                <w:color w:val="0070C0"/>
              </w:rPr>
              <w:t>. The network configures this field only for SRB2 and DRBs for operation with shared spectrum channel access.</w:t>
            </w:r>
          </w:p>
          <w:p w14:paraId="3758E49B" w14:textId="6846CEF8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color w:val="0070C0"/>
              </w:rPr>
            </w:pPr>
          </w:p>
          <w:p w14:paraId="7F7EF6ED" w14:textId="47D57A0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b/>
                <w:bCs/>
                <w:lang w:val="en-US"/>
              </w:rPr>
              <w:lastRenderedPageBreak/>
              <w:t xml:space="preserve">However, </w:t>
            </w:r>
            <w:r>
              <w:rPr>
                <w:rFonts w:eastAsia="Arial Unicode MS"/>
                <w:lang w:val="en-US"/>
              </w:rPr>
              <w:t xml:space="preserve">we think that msg3 needs to be included as well. </w:t>
            </w:r>
            <w:r w:rsidR="00905218">
              <w:rPr>
                <w:rFonts w:eastAsia="Arial Unicode MS"/>
              </w:rPr>
              <w:t>It seems hidden within “uplink transmissions using UL dynamic grants”.</w:t>
            </w:r>
            <w:r w:rsidR="00905218">
              <w:rPr>
                <w:rFonts w:eastAsia="Arial Unicode MS"/>
                <w:lang w:val="en-US"/>
              </w:rPr>
              <w:t xml:space="preserve"> </w:t>
            </w:r>
            <w:r>
              <w:rPr>
                <w:rFonts w:eastAsia="Arial Unicode MS"/>
                <w:lang w:val="en-US"/>
              </w:rPr>
              <w:t>Also, the CAPC will not necessarily be used for the UL transmission. Rather, the actual CAPC depends on the multiplexed traffic as specified in TS 38.300.</w:t>
            </w:r>
          </w:p>
          <w:p w14:paraId="600F65A4" w14:textId="77777777" w:rsid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lang w:val="en-US"/>
              </w:rPr>
            </w:pPr>
            <w:r>
              <w:rPr>
                <w:rFonts w:eastAsia="Arial Unicode MS"/>
                <w:lang w:val="en-US"/>
              </w:rPr>
              <w:t>Therefore, we think it is necessary to clarify that this CAPC is configured for the logical channel.</w:t>
            </w:r>
          </w:p>
          <w:p w14:paraId="74781293" w14:textId="12C30E7C" w:rsidR="00F92C5C" w:rsidRPr="00F92C5C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lang w:val="en-US"/>
              </w:rPr>
              <w:t xml:space="preserve"> </w:t>
            </w:r>
          </w:p>
          <w:p w14:paraId="1604E535" w14:textId="0249D32B" w:rsidR="00ED7679" w:rsidRPr="00281724" w:rsidRDefault="00F92C5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color w:val="0070C0"/>
              </w:rPr>
              <w:t xml:space="preserve">Indicates the Channel Access Priority Class (CAPC), as specified in TS 38.300 [2] to be </w:t>
            </w:r>
            <w:r w:rsidRPr="00F92C5C">
              <w:rPr>
                <w:color w:val="0070C0"/>
              </w:rPr>
              <w:t xml:space="preserve">used for </w:t>
            </w:r>
            <w:r w:rsidRPr="00F92C5C">
              <w:rPr>
                <w:color w:val="FF0000"/>
              </w:rPr>
              <w:t xml:space="preserve">this logical channel </w:t>
            </w:r>
            <w:r>
              <w:rPr>
                <w:color w:val="FF0000"/>
              </w:rPr>
              <w:t xml:space="preserve">when </w:t>
            </w:r>
            <w:r>
              <w:rPr>
                <w:color w:val="FF0000"/>
                <w:lang w:val="en-US"/>
              </w:rPr>
              <w:t>msg3</w:t>
            </w:r>
            <w:r>
              <w:rPr>
                <w:color w:val="FF0000"/>
              </w:rPr>
              <w:t xml:space="preserve"> or </w:t>
            </w:r>
            <w:proofErr w:type="spellStart"/>
            <w:r w:rsidRPr="00F92C5C">
              <w:rPr>
                <w:color w:val="0070C0"/>
                <w:lang w:val="en-US"/>
              </w:rPr>
              <w:t>msgA</w:t>
            </w:r>
            <w:proofErr w:type="spellEnd"/>
            <w:r>
              <w:rPr>
                <w:color w:val="FF0000"/>
                <w:lang w:val="en-US"/>
              </w:rPr>
              <w:t xml:space="preserve"> </w:t>
            </w:r>
            <w:r>
              <w:rPr>
                <w:color w:val="FF0000"/>
              </w:rPr>
              <w:t>is transmitted,</w:t>
            </w:r>
            <w:r>
              <w:rPr>
                <w:color w:val="FF0000"/>
                <w:lang w:val="en-US"/>
              </w:rPr>
              <w:t xml:space="preserve"> or when transmitted in </w:t>
            </w:r>
            <w:r w:rsidRPr="00F92C5C">
              <w:rPr>
                <w:color w:val="0070C0"/>
              </w:rPr>
              <w:t xml:space="preserve">uplink </w:t>
            </w:r>
            <w:r w:rsidRPr="00F92C5C">
              <w:rPr>
                <w:strike/>
                <w:color w:val="FF0000"/>
              </w:rPr>
              <w:t>transmissions</w:t>
            </w:r>
            <w:r w:rsidRPr="00F92C5C">
              <w:rPr>
                <w:color w:val="FF0000"/>
              </w:rPr>
              <w:t xml:space="preserve"> </w:t>
            </w:r>
            <w:r w:rsidRPr="00F92C5C">
              <w:rPr>
                <w:color w:val="0070C0"/>
              </w:rPr>
              <w:t>using configured grants or UL dynamic grants where CAPC is not indicated in DCI.</w:t>
            </w: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  <w:p w14:paraId="381B92BA" w14:textId="77777777" w:rsidR="0033767B" w:rsidRP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ASN.1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and also think it should be “relation” instead of “relationship’. Either </w:t>
            </w:r>
            <w:r w:rsidRPr="00281724">
              <w:rPr>
                <w:sz w:val="20"/>
              </w:rPr>
              <w:t>SSB-PositionQCL-r16</w:t>
            </w:r>
            <w:r>
              <w:rPr>
                <w:sz w:val="20"/>
              </w:rPr>
              <w:t xml:space="preserve"> or </w:t>
            </w:r>
            <w:r w:rsidRPr="00281724">
              <w:rPr>
                <w:sz w:val="20"/>
              </w:rPr>
              <w:t>SSB-PositionQCL</w:t>
            </w:r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r16</w:t>
            </w:r>
          </w:p>
          <w:p w14:paraId="4C9E3885" w14:textId="174015DD" w:rsidR="0033767B" w:rsidRPr="00281724" w:rsidRDefault="0033767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Note that RAN1 specs typically refer to the field name, and not the IE name, so that it should not impact RAN1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his is for 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t>U60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ins w:id="69" w:author="(Huawei) YinghaoGuo" w:date="2020-05-15T11:00:00Z">
              <w:r w:rsidRPr="00EF2C70">
                <w:rPr>
                  <w:rFonts w:eastAsia="等线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F2C70">
              <w:rPr>
                <w:b/>
                <w:sz w:val="20"/>
              </w:rPr>
              <w:t>[</w:t>
            </w:r>
            <w:proofErr w:type="gramStart"/>
            <w:r w:rsidRPr="00EF2C70">
              <w:rPr>
                <w:b/>
                <w:sz w:val="20"/>
              </w:rPr>
              <w:t xml:space="preserve">Description]   </w:t>
            </w:r>
            <w:proofErr w:type="gramEnd"/>
            <w:r w:rsidRPr="00EF2C70">
              <w:rPr>
                <w:b/>
                <w:sz w:val="20"/>
              </w:rPr>
              <w:t xml:space="preserve"> </w:t>
            </w:r>
            <w:r w:rsidRPr="00EB5646">
              <w:rPr>
                <w:sz w:val="20"/>
              </w:rPr>
              <w:t>searchSpaceSwitchTrigger-r16     SEQUENCE {</w:t>
            </w:r>
          </w:p>
          <w:p w14:paraId="33F7B94B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gramStart"/>
            <w:r w:rsidRPr="00EB5646">
              <w:rPr>
                <w:sz w:val="20"/>
              </w:rPr>
              <w:t>INTEGER(</w:t>
            </w:r>
            <w:proofErr w:type="gramEnd"/>
            <w:r w:rsidRPr="00EB5646">
              <w:rPr>
                <w:sz w:val="20"/>
              </w:rPr>
              <w:t xml:space="preserve">0..maxSFI-DCI-PayloadSize-1), </w:t>
            </w:r>
          </w:p>
          <w:p w14:paraId="418C3DB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3C27D27F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EC31D23" w14:textId="77777777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</w:t>
            </w:r>
            <w:proofErr w:type="gramStart"/>
            <w:r w:rsidRPr="00EB5646">
              <w:rPr>
                <w:sz w:val="20"/>
              </w:rPr>
              <w:t>0..</w:t>
            </w:r>
            <w:proofErr w:type="gramEnd"/>
            <w:r w:rsidRPr="00EB5646">
              <w:rPr>
                <w:sz w:val="20"/>
              </w:rPr>
              <w:t>1)</w:t>
            </w:r>
          </w:p>
          <w:p w14:paraId="3B99BFD0" w14:textId="77777777" w:rsidR="00FC78E5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432B25A3" w14:textId="420C6472" w:rsidR="004A4C13" w:rsidRPr="00EF2C70" w:rsidRDefault="004A4C13" w:rsidP="004A4C13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[Corrections]</w:t>
            </w:r>
          </w:p>
          <w:p w14:paraId="309AA814" w14:textId="3971EDDE" w:rsidR="004A4C13" w:rsidRPr="00EB5646" w:rsidRDefault="004A4C13" w:rsidP="004A4C13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group id can be removed according to R2-200319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CF09" w14:textId="4942A04D" w:rsidR="00EB5646" w:rsidRPr="00EB5646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 w:rsidRPr="00EB5646">
              <w:rPr>
                <w:b/>
                <w:sz w:val="20"/>
                <w:lang w:eastAsia="zh-CN"/>
              </w:rPr>
              <w:t>[Description]</w:t>
            </w:r>
          </w:p>
          <w:p w14:paraId="1EABF914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searchSpaceSwitchTrigger-r16     SEQUENCE {</w:t>
            </w:r>
          </w:p>
          <w:p w14:paraId="467F3F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gramStart"/>
            <w:r w:rsidRPr="00EB5646">
              <w:rPr>
                <w:sz w:val="20"/>
              </w:rPr>
              <w:t>INTEGER(</w:t>
            </w:r>
            <w:proofErr w:type="gramEnd"/>
            <w:r w:rsidRPr="00EB5646">
              <w:rPr>
                <w:sz w:val="20"/>
              </w:rPr>
              <w:t xml:space="preserve">0..maxSFI-DCI-PayloadSize-1), </w:t>
            </w:r>
          </w:p>
          <w:p w14:paraId="1AB68C92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01B12CA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</w:t>
            </w:r>
            <w:proofErr w:type="gramStart"/>
            <w:r w:rsidRPr="00EB5646">
              <w:rPr>
                <w:sz w:val="20"/>
              </w:rPr>
              <w:t>0..</w:t>
            </w:r>
            <w:proofErr w:type="gramEnd"/>
            <w:r w:rsidRPr="00EB5646">
              <w:rPr>
                <w:sz w:val="20"/>
              </w:rPr>
              <w:t>1)</w:t>
            </w:r>
          </w:p>
          <w:p w14:paraId="326E6427" w14:textId="77777777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5004FAEB" w14:textId="372825C1" w:rsidR="001167CB" w:rsidRPr="00EF2C70" w:rsidRDefault="00EB5646" w:rsidP="001167CB">
            <w:pPr>
              <w:pStyle w:val="CommentText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A0E72A8" w14:textId="4837221A" w:rsidR="001167CB" w:rsidRPr="00EB5646" w:rsidRDefault="001167CB" w:rsidP="001167CB">
            <w:pPr>
              <w:pStyle w:val="CommentText"/>
              <w:rPr>
                <w:sz w:val="20"/>
              </w:rPr>
            </w:pPr>
            <w:r w:rsidRPr="00EB5646">
              <w:rPr>
                <w:sz w:val="20"/>
              </w:rPr>
              <w:t>Should be a list according to the RAN1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C5A6" w14:textId="77777777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FD2F5D3" w14:textId="6D1347A5" w:rsid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gree that this should be a list</w:t>
            </w:r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because multiple </w:t>
            </w:r>
            <w:proofErr w:type="spellStart"/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Groups</w:t>
            </w:r>
            <w:proofErr w:type="spellEnd"/>
            <w:r w:rsidR="007D01FA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can be configured in PDCCH-Config:</w:t>
            </w:r>
          </w:p>
          <w:p w14:paraId="17B069CD" w14:textId="65D79465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537EB">
              <w:t xml:space="preserve">    searchSpaceSwitchingGroupList-r16   </w:t>
            </w:r>
            <w:proofErr w:type="gramStart"/>
            <w:r w:rsidRPr="00F537EB">
              <w:t>SEQUENCE(</w:t>
            </w:r>
            <w:proofErr w:type="gramEnd"/>
            <w:r w:rsidRPr="00F537EB">
              <w:t>SIZE (1..ffsValue)) OF SearchSpaceSwitchingGroup-r16</w:t>
            </w:r>
          </w:p>
          <w:p w14:paraId="3CD0EEF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51E4796" w14:textId="50E4F61D" w:rsidR="001167CB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should be possible to configure each cell group with a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Trigger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as follows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:</w:t>
            </w:r>
          </w:p>
          <w:p w14:paraId="7AC28428" w14:textId="77777777" w:rsidR="007D01FA" w:rsidRDefault="007D01F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4F8A448" w14:textId="285D43E2" w:rsidR="00F92C5C" w:rsidRPr="007D01FA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List-r16 SEQUENCE (</w:t>
            </w:r>
            <w:proofErr w:type="gramStart"/>
            <w:r w:rsidRPr="007D01FA">
              <w:rPr>
                <w:color w:val="FF0000"/>
                <w:sz w:val="20"/>
              </w:rPr>
              <w:t>SIZE(</w:t>
            </w:r>
            <w:proofErr w:type="gramEnd"/>
            <w:r w:rsidRPr="007D01FA">
              <w:rPr>
                <w:color w:val="FF0000"/>
                <w:sz w:val="20"/>
              </w:rPr>
              <w:t>1..ffsValue)) OF SearchSpaceSwitchingTrigger-r16</w:t>
            </w:r>
          </w:p>
          <w:p w14:paraId="298180B9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24F3524E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And then we need to define the corresponding IE:</w:t>
            </w:r>
          </w:p>
          <w:p w14:paraId="66665533" w14:textId="77777777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eastAsia="Arial Unicode MS"/>
                <w:sz w:val="20"/>
              </w:rPr>
            </w:pPr>
          </w:p>
          <w:p w14:paraId="3E2B9A73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SearchSpaceSwitchingTrigger-r</w:t>
            </w:r>
            <w:proofErr w:type="gramStart"/>
            <w:r w:rsidRPr="007D01FA">
              <w:rPr>
                <w:color w:val="FF0000"/>
                <w:sz w:val="20"/>
              </w:rPr>
              <w:t>16 ::=</w:t>
            </w:r>
            <w:proofErr w:type="gramEnd"/>
            <w:r w:rsidRPr="007D01FA">
              <w:rPr>
                <w:color w:val="FF0000"/>
                <w:sz w:val="20"/>
              </w:rPr>
              <w:t xml:space="preserve"> SEQUENCE {</w:t>
            </w:r>
          </w:p>
          <w:p w14:paraId="381E48EC" w14:textId="77777777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proofErr w:type="spellStart"/>
            <w:proofErr w:type="gramStart"/>
            <w:r w:rsidRPr="007D01FA">
              <w:rPr>
                <w:color w:val="FF0000"/>
                <w:sz w:val="20"/>
              </w:rPr>
              <w:t>positionInDCI</w:t>
            </w:r>
            <w:proofErr w:type="spellEnd"/>
            <w:r w:rsidRPr="007D01FA">
              <w:rPr>
                <w:color w:val="FF0000"/>
                <w:sz w:val="20"/>
              </w:rPr>
              <w:t xml:space="preserve">  INTEGER</w:t>
            </w:r>
            <w:proofErr w:type="gramEnd"/>
            <w:r w:rsidRPr="007D01FA">
              <w:rPr>
                <w:color w:val="FF0000"/>
                <w:sz w:val="20"/>
              </w:rPr>
              <w:t xml:space="preserve">(0..maxSFI-DCI-PayloadSize-1),        </w:t>
            </w:r>
            <w:r w:rsidRPr="007D01FA">
              <w:rPr>
                <w:color w:val="FF0000"/>
                <w:sz w:val="20"/>
              </w:rPr>
              <w:br/>
              <w:t xml:space="preserve"> </w:t>
            </w:r>
            <w:proofErr w:type="spellStart"/>
            <w:r w:rsidRPr="007D01FA">
              <w:rPr>
                <w:color w:val="FF0000"/>
                <w:sz w:val="20"/>
              </w:rPr>
              <w:t>servingCellId</w:t>
            </w:r>
            <w:proofErr w:type="spellEnd"/>
            <w:r w:rsidRPr="007D01FA">
              <w:rPr>
                <w:color w:val="FF0000"/>
                <w:sz w:val="20"/>
              </w:rPr>
              <w:t xml:space="preserve">  </w:t>
            </w:r>
            <w:proofErr w:type="spellStart"/>
            <w:r w:rsidRPr="007D01FA">
              <w:rPr>
                <w:color w:val="FF0000"/>
                <w:sz w:val="20"/>
              </w:rPr>
              <w:t>ServCellIndex</w:t>
            </w:r>
            <w:proofErr w:type="spellEnd"/>
          </w:p>
          <w:p w14:paraId="13B7C670" w14:textId="575A23DA" w:rsidR="00F92C5C" w:rsidRPr="007D01FA" w:rsidRDefault="00F92C5C" w:rsidP="00F92C5C">
            <w:pPr>
              <w:pStyle w:val="CommentText"/>
              <w:rPr>
                <w:color w:val="FF0000"/>
                <w:sz w:val="20"/>
              </w:rPr>
            </w:pPr>
            <w:r w:rsidRPr="007D01FA">
              <w:rPr>
                <w:color w:val="FF0000"/>
                <w:sz w:val="20"/>
              </w:rPr>
              <w:t>}</w:t>
            </w:r>
          </w:p>
          <w:p w14:paraId="47517C8F" w14:textId="35B30163" w:rsidR="00F92C5C" w:rsidRP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r w:rsidRPr="00EF2C70">
              <w:rPr>
                <w:sz w:val="20"/>
              </w:rPr>
              <w:lastRenderedPageBreak/>
              <w:t>U61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DurationPerCellList-r16       SEQUENCE (</w:t>
            </w:r>
            <w:proofErr w:type="gramStart"/>
            <w:r w:rsidRPr="00EF2C70">
              <w:rPr>
                <w:b/>
                <w:sz w:val="20"/>
              </w:rPr>
              <w:t>SIZE(</w:t>
            </w:r>
            <w:proofErr w:type="gramEnd"/>
            <w:r w:rsidRPr="00EF2C70">
              <w:rPr>
                <w:b/>
                <w:sz w:val="20"/>
              </w:rPr>
              <w:t>1..maxNrofAggregatedCellsPerCellGroup)) OF    CO-DurationPerCell-r16   OPTIONAL -- Need N</w:t>
            </w:r>
          </w:p>
          <w:p w14:paraId="7280FFC3" w14:textId="57B652E5" w:rsidR="00BE5302" w:rsidRPr="00EF2C70" w:rsidRDefault="00BE5302" w:rsidP="00BE5302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24C71E6B" w14:textId="3CE750AB" w:rsidR="001167CB" w:rsidRPr="00BE5302" w:rsidRDefault="001167CB" w:rsidP="001167CB">
            <w:pPr>
              <w:pStyle w:val="CommentText"/>
              <w:ind w:firstLine="405"/>
              <w:rPr>
                <w:sz w:val="20"/>
              </w:rPr>
            </w:pPr>
            <w:r w:rsidRPr="00BE5302">
              <w:rPr>
                <w:sz w:val="20"/>
              </w:rPr>
              <w:t xml:space="preserve">An </w:t>
            </w:r>
            <w:proofErr w:type="spellStart"/>
            <w:r w:rsidRPr="00BE5302">
              <w:rPr>
                <w:sz w:val="20"/>
              </w:rPr>
              <w:t>AddModList</w:t>
            </w:r>
            <w:proofErr w:type="spellEnd"/>
            <w:r w:rsidRPr="00BE5302">
              <w:rPr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</w:t>
            </w:r>
            <w:r w:rsidR="001167CB" w:rsidRPr="00EF2C70">
              <w:rPr>
                <w:rFonts w:eastAsia="等线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EF2C70">
              <w:rPr>
                <w:color w:val="000000"/>
                <w:sz w:val="20"/>
              </w:rPr>
              <w:lastRenderedPageBreak/>
              <w:t>U61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>If configured, provides position in DCI of the bit field indicating search space switching flag for a group of serving cells in searchSpaceSwitchingGroup-r16 (see TS 38.213 [13], clause 11.5.2)</w:t>
            </w:r>
          </w:p>
          <w:p w14:paraId="15F6FBE3" w14:textId="6C51D39E" w:rsidR="001167CB" w:rsidRPr="00EF2C70" w:rsidRDefault="008C574A" w:rsidP="001167CB">
            <w:pPr>
              <w:pStyle w:val="CommentText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4AFFB9C9" w14:textId="44570B31" w:rsidR="001167CB" w:rsidRPr="00EF2C70" w:rsidRDefault="001167CB" w:rsidP="001167CB">
            <w:pPr>
              <w:pStyle w:val="CommentText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proofErr w:type="gramStart"/>
            <w:r w:rsidRPr="00EF2C70">
              <w:rPr>
                <w:b/>
                <w:sz w:val="20"/>
              </w:rPr>
              <w:t>revised.A</w:t>
            </w:r>
            <w:proofErr w:type="spellEnd"/>
            <w:proofErr w:type="gram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08D05" w14:textId="4181AC84" w:rsidR="004B15EC" w:rsidRDefault="004B15E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[</w:t>
            </w:r>
            <w:r w:rsidR="00F92C5C" w:rsidRP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Ericsson</w:t>
            </w:r>
            <w:r w:rsidR="00F92C5C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]</w:t>
            </w:r>
          </w:p>
          <w:p w14:paraId="4E35C046" w14:textId="7D2363BF" w:rsidR="00F92C5C" w:rsidRDefault="00F92C5C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agree with the first part, see U610. But prefer to keep the text for one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SearchSpaceSwitchingTrigger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object</w:t>
            </w:r>
            <w:r w:rsidR="00532AB0">
              <w:rPr>
                <w:rFonts w:ascii="Times New Roman" w:eastAsia="Arial Unicode MS" w:hAnsi="Times New Roman" w:cs="Times New Roman"/>
                <w:sz w:val="20"/>
                <w:szCs w:val="20"/>
              </w:rPr>
              <w:t>, with more clarification on whether this is applicable only for one serving cell or a group of serving cells, depending on whether</w:t>
            </w:r>
          </w:p>
          <w:p w14:paraId="2F7AA85E" w14:textId="70CE3CFF" w:rsidR="00532AB0" w:rsidRDefault="00532AB0" w:rsidP="00532AB0">
            <w:pPr>
              <w:pStyle w:val="CommentText"/>
              <w:spacing w:after="0"/>
              <w:rPr>
                <w:sz w:val="20"/>
              </w:rPr>
            </w:pP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</w:t>
            </w:r>
            <w:r w:rsidR="002F70A0">
              <w:rPr>
                <w:sz w:val="20"/>
              </w:rPr>
              <w:t>is configured or not, see U624.</w:t>
            </w:r>
          </w:p>
          <w:p w14:paraId="3A70AFF5" w14:textId="77777777" w:rsidR="00532AB0" w:rsidRPr="00F92C5C" w:rsidRDefault="00532AB0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52AC2FE" w14:textId="0C275579" w:rsidR="00F92C5C" w:rsidRDefault="00F92C5C" w:rsidP="00F92C5C">
            <w:pPr>
              <w:pStyle w:val="TAL"/>
              <w:rPr>
                <w:sz w:val="20"/>
                <w:lang w:eastAsia="x-none"/>
              </w:rPr>
            </w:pPr>
            <w:proofErr w:type="spellStart"/>
            <w:r>
              <w:rPr>
                <w:b/>
                <w:bCs/>
                <w:i/>
                <w:iCs/>
                <w:lang w:val="x-none"/>
              </w:rPr>
              <w:t>searchSpaceSwitch</w:t>
            </w:r>
            <w:r>
              <w:rPr>
                <w:b/>
                <w:bCs/>
                <w:i/>
                <w:iCs/>
                <w:lang w:val="en-US"/>
              </w:rPr>
              <w:t>ing</w:t>
            </w:r>
            <w:r>
              <w:rPr>
                <w:b/>
                <w:bCs/>
                <w:i/>
                <w:iCs/>
                <w:lang w:val="x-none"/>
              </w:rPr>
              <w:t>Trigger</w:t>
            </w:r>
            <w:r>
              <w:rPr>
                <w:b/>
                <w:bCs/>
                <w:i/>
                <w:iCs/>
              </w:rPr>
              <w:t>List</w:t>
            </w:r>
            <w:proofErr w:type="spellEnd"/>
          </w:p>
          <w:p w14:paraId="4F874370" w14:textId="4B3763B2" w:rsidR="00F92C5C" w:rsidRPr="00EF2C70" w:rsidRDefault="00F92C5C" w:rsidP="00F92C5C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proofErr w:type="gramStart"/>
            <w:r>
              <w:t>A  list</w:t>
            </w:r>
            <w:proofErr w:type="gramEnd"/>
            <w:r>
              <w:t xml:space="preserve"> of </w:t>
            </w:r>
            <w:proofErr w:type="spellStart"/>
            <w:r>
              <w:t>SearchSpaceSwitchingTrigger</w:t>
            </w:r>
            <w:proofErr w:type="spellEnd"/>
            <w:r>
              <w:t xml:space="preserve"> objects. Each </w:t>
            </w:r>
            <w:proofErr w:type="spellStart"/>
            <w:r>
              <w:t>SearchSpaceSwitchingTrigger</w:t>
            </w:r>
            <w:proofErr w:type="spellEnd"/>
            <w:r>
              <w:t xml:space="preserve"> object provides position in DCI of the bit field </w:t>
            </w:r>
            <w:r>
              <w:rPr>
                <w:strike/>
                <w:color w:val="FF0000"/>
              </w:rPr>
              <w:t>indicating</w:t>
            </w:r>
            <w:r>
              <w:rPr>
                <w:color w:val="FF0000"/>
              </w:rPr>
              <w:t xml:space="preserve"> containing a </w:t>
            </w:r>
            <w:r>
              <w:t xml:space="preserve">search space switching flag </w:t>
            </w:r>
            <w:r>
              <w:rPr>
                <w:color w:val="FF0000"/>
              </w:rPr>
              <w:t xml:space="preserve">for a serving cell or, if </w:t>
            </w:r>
            <w:r>
              <w:rPr>
                <w:i/>
                <w:iCs/>
                <w:color w:val="FF0000"/>
              </w:rPr>
              <w:t>searchSpaceSwitchingGroup-r16</w:t>
            </w:r>
            <w:r>
              <w:rPr>
                <w:color w:val="FF0000"/>
              </w:rPr>
              <w:t xml:space="preserve"> is configured, </w:t>
            </w:r>
            <w:r>
              <w:t xml:space="preserve">for a group of serving cells </w:t>
            </w:r>
            <w:r>
              <w:rPr>
                <w:strike/>
                <w:color w:val="FF0000"/>
              </w:rPr>
              <w:t xml:space="preserve">in </w:t>
            </w:r>
            <w:r>
              <w:rPr>
                <w:i/>
                <w:iCs/>
                <w:strike/>
                <w:color w:val="FF0000"/>
              </w:rPr>
              <w:t>searchSpaceSwitchingGroup-r16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t>(see TS 38.213 [13], clause 11.5.2).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RIL E25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5.5.2.10a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UE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>. The corresponding field description has been updated on the optionality of this parameter and with all details on the UE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UE shall setup the RMTC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5A8B" w14:textId="5817A3AB" w:rsidR="002740A6" w:rsidRPr="00226FF0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226FF0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can be seen as proposed by </w:t>
            </w:r>
            <w:r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5C26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226FF0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3BBF29AC" w14:textId="3B9D155C" w:rsidR="00226FF0" w:rsidRPr="00C676D2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C676D2">
              <w:rPr>
                <w:rFonts w:ascii="Times New Roman" w:hAnsi="Times New Roman"/>
                <w:i/>
              </w:rPr>
              <w:t>intraCellGuardBandUL</w:t>
            </w:r>
            <w:r w:rsidR="00B35C26">
              <w:rPr>
                <w:rFonts w:ascii="Times New Roman" w:hAnsi="Times New Roman"/>
                <w:i/>
              </w:rPr>
              <w:t>-r16</w:t>
            </w:r>
            <w:r w:rsidR="00B35C26" w:rsidRPr="00C676D2">
              <w:rPr>
                <w:rFonts w:ascii="Times New Roman" w:hAnsi="Times New Roman"/>
                <w:i/>
              </w:rPr>
              <w:t xml:space="preserve"> and intraCellGuardBandDL</w:t>
            </w:r>
            <w:r w:rsidR="00B35C26">
              <w:rPr>
                <w:rFonts w:ascii="Times New Roman" w:hAnsi="Times New Roman"/>
                <w:i/>
              </w:rPr>
              <w:t xml:space="preserve">-r16 </w:t>
            </w:r>
            <w:r w:rsidR="00B35C26" w:rsidRPr="00B35C26">
              <w:rPr>
                <w:rFonts w:ascii="Times New Roman" w:hAnsi="Times New Roman"/>
              </w:rPr>
              <w:t>parameters in</w:t>
            </w:r>
            <w:r w:rsidR="00B35C26">
              <w:rPr>
                <w:rFonts w:ascii="Times New Roman" w:hAnsi="Times New Roman"/>
                <w:i/>
              </w:rPr>
              <w:t xml:space="preserve"> </w:t>
            </w:r>
            <w:proofErr w:type="spellStart"/>
            <w:r w:rsidR="00B35C26">
              <w:rPr>
                <w:rFonts w:ascii="Times New Roman" w:hAnsi="Times New Roman"/>
                <w:i/>
              </w:rPr>
              <w:t>servingCellConfigCommonSIB</w:t>
            </w:r>
            <w:proofErr w:type="spellEnd"/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>, but actually there can be multiple in the cell.</w:t>
            </w:r>
          </w:p>
          <w:p w14:paraId="7361C647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CommentText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CommentText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bookmarkStart w:id="70" w:name="_GoBack"/>
            <w:bookmarkEnd w:id="70"/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7</w:t>
            </w:r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Heading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>. It only describes the UE behaviour when specific values are set.</w:t>
            </w:r>
          </w:p>
          <w:p w14:paraId="2F017854" w14:textId="12A6035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TS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If absent, this field indicates that UEs in licensed spectrum should apply LBT procedures according to TS 37.213 (unlicensed operation).</w:t>
            </w:r>
          </w:p>
          <w:p w14:paraId="0615509B" w14:textId="77777777" w:rsidR="00240238" w:rsidRPr="00C676D2" w:rsidRDefault="00240238" w:rsidP="00240238">
            <w:pPr>
              <w:pStyle w:val="CommentText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UE.</w:t>
            </w:r>
          </w:p>
          <w:p w14:paraId="147538A2" w14:textId="7AC1F0D2" w:rsidR="00240238" w:rsidRPr="00C676D2" w:rsidRDefault="00240238" w:rsidP="00240238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4</w:t>
            </w:r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CommentText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UE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 xml:space="preserve">RIL </w:t>
            </w:r>
            <w:r w:rsidRPr="00C676D2">
              <w:t>E2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>issues U619 and U620</w:t>
            </w:r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CommentText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>issues U619 and U62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bookmarkStart w:id="71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71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>ASN.1 convention: missing hyphen</w:t>
            </w:r>
          </w:p>
          <w:p w14:paraId="52E75551" w14:textId="4579A969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U603. Field description uses abbreviation PO: “The number of PDCCH monitoring occasions corresponding to an SSB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U62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bCs/>
                <w:i/>
              </w:rPr>
            </w:pPr>
            <w:r w:rsidRPr="00C676D2">
              <w:rPr>
                <w:rFonts w:ascii="Times New Roman" w:hAnsi="Times New Roman"/>
                <w:bCs/>
                <w:i/>
              </w:rPr>
              <w:t>ul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CAPC</w:t>
            </w:r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Heading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CAPC is missing in field description.</w:t>
            </w:r>
          </w:p>
          <w:p w14:paraId="2A0521FC" w14:textId="4062383E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dd CAPC and spell out CP as follows</w:t>
            </w:r>
          </w:p>
          <w:p w14:paraId="53F1A42F" w14:textId="022AE19B" w:rsidR="0043535A" w:rsidRPr="00C676D2" w:rsidRDefault="0043535A" w:rsidP="0043535A">
            <w:pPr>
              <w:pStyle w:val="CommentText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yclic prefix extension, channel access priority class (CAPC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CommentText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2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Heading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r w:rsidRPr="00C676D2">
              <w:rPr>
                <w:i/>
                <w:iCs/>
                <w:sz w:val="20"/>
              </w:rPr>
              <w:t xml:space="preserve">searchSpaceSwitchingGroup-r16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CommentText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44CC5C52" w:rsidR="00AA19BB" w:rsidRPr="00C676D2" w:rsidRDefault="00AA19BB" w:rsidP="00AA19BB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“If configured, provides position in DCI of the bit field </w:t>
            </w:r>
            <w:r w:rsidRPr="002F70A0">
              <w:rPr>
                <w:strike/>
                <w:color w:val="FF0000"/>
                <w:sz w:val="20"/>
              </w:rPr>
              <w:t>indicating</w:t>
            </w:r>
            <w:r w:rsidRPr="002F70A0">
              <w:rPr>
                <w:color w:val="FF0000"/>
                <w:sz w:val="20"/>
              </w:rPr>
              <w:t xml:space="preserve"> </w:t>
            </w:r>
            <w:r w:rsidR="002F70A0" w:rsidRPr="002F70A0">
              <w:rPr>
                <w:color w:val="FF0000"/>
                <w:sz w:val="20"/>
              </w:rPr>
              <w:t xml:space="preserve">containing </w:t>
            </w:r>
            <w:r w:rsidRPr="00C676D2">
              <w:rPr>
                <w:sz w:val="20"/>
              </w:rPr>
              <w:t>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>a group of serving cells (see TS 38.213 [13], clause 11.5.2).”</w:t>
            </w:r>
          </w:p>
          <w:p w14:paraId="2E8B12A9" w14:textId="1AAB67F4" w:rsidR="008E2EE8" w:rsidRPr="00C676D2" w:rsidRDefault="008E2EE8" w:rsidP="00AA19BB">
            <w:pPr>
              <w:pStyle w:val="CommentText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5D524" w14:textId="77777777" w:rsidR="00AA19BB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409BFE88" w14:textId="0938ECEB" w:rsid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Justification from TS 38.213:</w:t>
            </w:r>
          </w:p>
          <w:p w14:paraId="11FB6AE5" w14:textId="77777777" w:rsidR="002F70A0" w:rsidRDefault="002F70A0" w:rsidP="002F70A0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monitoring according to the search space set.</w:t>
            </w:r>
          </w:p>
          <w:p w14:paraId="754082C5" w14:textId="77777777" w:rsidR="002F70A0" w:rsidRDefault="002F70A0" w:rsidP="002F70A0">
            <w:pPr>
              <w:ind w:left="720"/>
              <w:rPr>
                <w:sz w:val="20"/>
                <w:lang w:val="en-US"/>
              </w:rPr>
            </w:pPr>
          </w:p>
          <w:p w14:paraId="46E5A685" w14:textId="77777777" w:rsidR="002F70A0" w:rsidRDefault="002F70A0" w:rsidP="002F70A0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28579E49" w14:textId="053E42F9" w:rsidR="002F70A0" w:rsidRPr="002F70A0" w:rsidRDefault="002F70A0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8C574A" w:rsidRPr="00281724" w14:paraId="530557E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BE3B" w14:textId="18211902" w:rsidR="008C574A" w:rsidRPr="00C676D2" w:rsidRDefault="008C574A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D9" w14:textId="3437F34B" w:rsidR="008C574A" w:rsidRDefault="008C574A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151ED180" w14:textId="0FDBF874" w:rsidR="0075710E" w:rsidRPr="00C676D2" w:rsidRDefault="0075710E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CD6" w14:textId="50F41549" w:rsidR="008C574A" w:rsidRPr="00C676D2" w:rsidRDefault="00BA565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E690" w14:textId="1E5C05DC" w:rsidR="008C574A" w:rsidRPr="00C676D2" w:rsidRDefault="00BA565B" w:rsidP="00AA19BB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6F0" w14:textId="564A1463" w:rsidR="008C574A" w:rsidRPr="00C676D2" w:rsidRDefault="0075710E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E981" w14:textId="77777777" w:rsidR="008C574A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4669A326" w14:textId="58AD0A0E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can be determined</w:t>
            </w:r>
          </w:p>
          <w:p w14:paraId="64B24B23" w14:textId="77777777" w:rsidR="0075710E" w:rsidRDefault="0075710E" w:rsidP="00AA19BB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5CB8C25" w14:textId="67A3ABC6" w:rsidR="0075710E" w:rsidRPr="0075710E" w:rsidRDefault="0075710E" w:rsidP="00AA19BB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in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w </w:t>
            </w:r>
            <w:proofErr w:type="spellStart"/>
            <w:r w:rsidRPr="0075710E">
              <w:rPr>
                <w:sz w:val="20"/>
                <w:lang w:eastAsia="zh-CN"/>
              </w:rPr>
              <w:t>tih</w:t>
            </w:r>
            <w:proofErr w:type="spellEnd"/>
            <w:r w:rsidRPr="0075710E">
              <w:rPr>
                <w:sz w:val="20"/>
                <w:lang w:eastAsia="zh-CN"/>
              </w:rPr>
              <w:t xml:space="preserve"> 5,7,2 respectively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41CE" w14:textId="77777777" w:rsidR="008C574A" w:rsidRPr="00C676D2" w:rsidRDefault="008C574A" w:rsidP="00AA19BB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56738E9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24FA" w14:textId="42DE2380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D079" w14:textId="4EABE9DF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10407512" w14:textId="2D11D5A8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FCBF" w14:textId="3D814F79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F09E" w14:textId="24D2A2E2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D74F" w14:textId="3FBF8E58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A26E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C983558" w14:textId="4175AB9F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gramStart"/>
            <w:r w:rsidRPr="0075710E">
              <w:rPr>
                <w:sz w:val="20"/>
                <w:lang w:eastAsia="zh-CN"/>
              </w:rPr>
              <w:t>of  duration</w:t>
            </w:r>
            <w:proofErr w:type="gramEnd"/>
            <w:r w:rsidRPr="0075710E">
              <w:rPr>
                <w:sz w:val="20"/>
                <w:lang w:eastAsia="zh-CN"/>
              </w:rPr>
              <w:t xml:space="preserve"> and offset within CG-COT-Sharing can be determined</w:t>
            </w:r>
          </w:p>
          <w:p w14:paraId="3643539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3A9EB97B" w14:textId="1ADBC20E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th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</w:t>
            </w:r>
            <w:proofErr w:type="gramStart"/>
            <w:r w:rsidRPr="0075710E">
              <w:rPr>
                <w:sz w:val="20"/>
                <w:lang w:eastAsia="zh-CN"/>
              </w:rPr>
              <w:t>of  duration</w:t>
            </w:r>
            <w:proofErr w:type="gramEnd"/>
            <w:r w:rsidRPr="0075710E">
              <w:rPr>
                <w:sz w:val="20"/>
                <w:lang w:eastAsia="zh-CN"/>
              </w:rPr>
              <w:t xml:space="preserve"> and offset  with 39 and 39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7DF8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RIL</w:t>
            </w:r>
            <w:r w:rsidR="00685EC8">
              <w:rPr>
                <w:rFonts w:eastAsia="等线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48D0" w14:textId="7777777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proofErr w:type="gram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w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60942AB6" w14:textId="5A32B985" w:rsidR="00CF5464" w:rsidRPr="002F70A0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</w:tc>
      </w:tr>
      <w:tr w:rsidR="0041020D" w:rsidRPr="00281724" w14:paraId="408B6695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6367F6AD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3006" w14:textId="7030E6A6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Nokia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New values for response window currently added in -r16 version requiring to repeat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F537EB">
              <w:t>ra-ResponseWindow-</w:t>
            </w:r>
            <w:r>
              <w:t>v16xy</w:t>
            </w:r>
            <w:r w:rsidRPr="00F537EB">
              <w:t xml:space="preserve">           ENUMERATED </w:t>
            </w:r>
            <w:proofErr w:type="gramStart"/>
            <w:r w:rsidRPr="00F537EB">
              <w:t>{ sl</w:t>
            </w:r>
            <w:proofErr w:type="gramEnd"/>
            <w:r w:rsidRPr="00F537EB">
              <w:t>60</w:t>
            </w:r>
            <w:r>
              <w:t xml:space="preserve">, </w:t>
            </w:r>
            <w:r w:rsidRPr="00F537EB">
              <w:t>sl160}  OPTIONAL, -- Need R</w:t>
            </w:r>
            <w:r w:rsidR="0041020D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5C6F9A9D" w14:textId="456C2943" w:rsidR="00F92C5C" w:rsidRP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</w:tc>
      </w:tr>
      <w:tr w:rsidR="00F92C5C" w:rsidRPr="00281724" w14:paraId="2D1A5D8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3AA4" w14:textId="60ED5F0D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3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B5A7B" w14:textId="1A3F42EF" w:rsidR="00F92C5C" w:rsidRDefault="00F92C5C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DD4D" w14:textId="6AD042A0" w:rsidR="00F92C5C" w:rsidRDefault="00F92C5C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AACB" w14:textId="609A174B" w:rsidR="00F92C5C" w:rsidRPr="0041020D" w:rsidRDefault="00F92C5C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SearchSpaceSwitching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CDCBA" w14:textId="77777777" w:rsidR="00F92C5C" w:rsidRDefault="00F92C5C" w:rsidP="0041020D">
            <w:pPr>
              <w:spacing w:line="276" w:lineRule="auto"/>
              <w:jc w:val="left"/>
              <w:rPr>
                <w:rFonts w:eastAsia="等线"/>
                <w:sz w:val="20"/>
              </w:rPr>
            </w:pP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02FB" w14:textId="77777777" w:rsidR="00F92C5C" w:rsidRDefault="00F92C5C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227C8BBF" w14:textId="2A41F4E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bCs/>
                <w:sz w:val="20"/>
                <w:lang w:eastAsia="zh-CN"/>
              </w:rPr>
              <w:t xml:space="preserve">Related to </w:t>
            </w:r>
            <w:r w:rsidRPr="00EF2C70">
              <w:rPr>
                <w:sz w:val="20"/>
              </w:rPr>
              <w:t>U610</w:t>
            </w:r>
            <w:r w:rsidR="002F70A0">
              <w:rPr>
                <w:sz w:val="20"/>
              </w:rPr>
              <w:t>/U613.</w:t>
            </w:r>
          </w:p>
          <w:p w14:paraId="2D04E1A1" w14:textId="36109F0E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The fields in </w:t>
            </w:r>
            <w:proofErr w:type="spellStart"/>
            <w:r>
              <w:rPr>
                <w:sz w:val="20"/>
              </w:rPr>
              <w:t>SearchSpaceSwitchingTrigger</w:t>
            </w:r>
            <w:proofErr w:type="spellEnd"/>
            <w:r>
              <w:rPr>
                <w:sz w:val="20"/>
              </w:rPr>
              <w:t xml:space="preserve"> need to be described:</w:t>
            </w:r>
          </w:p>
          <w:p w14:paraId="5DEB73E2" w14:textId="517D5E9A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tbl>
            <w:tblPr>
              <w:tblW w:w="3313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13"/>
            </w:tblGrid>
            <w:tr w:rsidR="00F92C5C" w14:paraId="15883653" w14:textId="77777777" w:rsidTr="00F92C5C">
              <w:tc>
                <w:tcPr>
                  <w:tcW w:w="331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938725D" w14:textId="399A95D8" w:rsidR="00F92C5C" w:rsidRDefault="00F92C5C" w:rsidP="00F92C5C">
                  <w:pPr>
                    <w:pStyle w:val="TAH"/>
                    <w:rPr>
                      <w:color w:val="FF0000"/>
                      <w:sz w:val="20"/>
                      <w:lang w:val="x-none" w:eastAsia="x-none"/>
                    </w:rPr>
                  </w:pPr>
                  <w:r>
                    <w:rPr>
                      <w:i/>
                      <w:iCs/>
                      <w:color w:val="FF0000"/>
                    </w:rPr>
                    <w:t>S</w:t>
                  </w:r>
                  <w:proofErr w:type="spellStart"/>
                  <w:r>
                    <w:rPr>
                      <w:i/>
                      <w:iCs/>
                      <w:color w:val="FF0000"/>
                      <w:lang w:val="x-none"/>
                    </w:rPr>
                    <w:t>earchSpaceSwitch</w:t>
                  </w:r>
                  <w:r>
                    <w:rPr>
                      <w:i/>
                      <w:iCs/>
                      <w:color w:val="FF0000"/>
                      <w:lang w:val="en-US"/>
                    </w:rPr>
                    <w:t>ing</w:t>
                  </w:r>
                  <w:proofErr w:type="spellEnd"/>
                  <w:r>
                    <w:rPr>
                      <w:i/>
                      <w:iCs/>
                      <w:color w:val="FF0000"/>
                      <w:lang w:val="x-none"/>
                    </w:rPr>
                    <w:t>Trigger</w:t>
                  </w:r>
                  <w:r>
                    <w:rPr>
                      <w:color w:val="FF0000"/>
                      <w:lang w:val="x-none"/>
                    </w:rPr>
                    <w:t xml:space="preserve"> field descriptions</w:t>
                  </w:r>
                </w:p>
              </w:tc>
            </w:tr>
            <w:tr w:rsidR="00F92C5C" w14:paraId="2DC68507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598CE25" w14:textId="77777777" w:rsidR="00F92C5C" w:rsidRDefault="00F92C5C" w:rsidP="00F92C5C">
                  <w:pPr>
                    <w:pStyle w:val="TAL"/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positionInDCI</w:t>
                  </w:r>
                  <w:proofErr w:type="spellEnd"/>
                </w:p>
                <w:p w14:paraId="7229198F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r>
                    <w:rPr>
                      <w:color w:val="FF0000"/>
                      <w:lang w:val="x-none"/>
                    </w:rPr>
                    <w:t xml:space="preserve">The position of the bit within DCI payload </w:t>
                  </w:r>
                  <w:r>
                    <w:rPr>
                      <w:color w:val="FF0000"/>
                    </w:rPr>
                    <w:t xml:space="preserve">containing a search space switching flag </w:t>
                  </w:r>
                  <w:r>
                    <w:rPr>
                      <w:color w:val="FF0000"/>
                      <w:lang w:val="x-none"/>
                    </w:rPr>
                    <w:t>(see TS 38.213 [13], clause 11.</w:t>
                  </w:r>
                  <w:r>
                    <w:rPr>
                      <w:color w:val="FF0000"/>
                    </w:rPr>
                    <w:t>5</w:t>
                  </w:r>
                  <w:r>
                    <w:rPr>
                      <w:color w:val="FF0000"/>
                      <w:lang w:val="x-none"/>
                    </w:rPr>
                    <w:t>.</w:t>
                  </w:r>
                  <w:r>
                    <w:rPr>
                      <w:color w:val="FF0000"/>
                    </w:rPr>
                    <w:t>2</w:t>
                  </w:r>
                  <w:r>
                    <w:rPr>
                      <w:color w:val="FF0000"/>
                      <w:lang w:val="x-none"/>
                    </w:rPr>
                    <w:t>).</w:t>
                  </w:r>
                </w:p>
              </w:tc>
            </w:tr>
            <w:tr w:rsidR="00F92C5C" w14:paraId="111D186F" w14:textId="77777777" w:rsidTr="00F92C5C">
              <w:tc>
                <w:tcPr>
                  <w:tcW w:w="3313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3EA1D9C" w14:textId="77777777" w:rsidR="00F92C5C" w:rsidRDefault="00F92C5C" w:rsidP="00F92C5C">
                  <w:pPr>
                    <w:pStyle w:val="TAL"/>
                    <w:rPr>
                      <w:color w:val="FF0000"/>
                      <w:lang w:val="x-none"/>
                    </w:rPr>
                  </w:pPr>
                  <w:proofErr w:type="spellStart"/>
                  <w:r>
                    <w:rPr>
                      <w:b/>
                      <w:bCs/>
                      <w:i/>
                      <w:iCs/>
                      <w:color w:val="FF0000"/>
                      <w:lang w:val="x-none"/>
                    </w:rPr>
                    <w:t>servingCellIId</w:t>
                  </w:r>
                  <w:proofErr w:type="spellEnd"/>
                </w:p>
                <w:p w14:paraId="377EA8C3" w14:textId="77777777" w:rsidR="00F92C5C" w:rsidRDefault="00F92C5C" w:rsidP="00F92C5C">
                  <w:pPr>
                    <w:pStyle w:val="TAL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Indicates the ID of the serving cell for</w:t>
                  </w:r>
                  <w:r>
                    <w:rPr>
                      <w:color w:val="FF0000"/>
                      <w:lang w:val="x-none"/>
                    </w:rPr>
                    <w:t xml:space="preserve"> which the configuration is applicable</w:t>
                  </w:r>
                  <w:r>
                    <w:rPr>
                      <w:color w:val="FF0000"/>
                    </w:rPr>
                    <w:t xml:space="preserve"> or the group of serving cells as indicated by </w:t>
                  </w:r>
                  <w:r>
                    <w:rPr>
                      <w:i/>
                      <w:iCs/>
                      <w:color w:val="FF0000"/>
                      <w:lang w:val="x-none"/>
                    </w:rPr>
                    <w:t>searchSpaceSwitchingGroup-r16</w:t>
                  </w:r>
                  <w:r>
                    <w:rPr>
                      <w:color w:val="FF0000"/>
                      <w:lang w:val="x-none"/>
                    </w:rPr>
                    <w:t xml:space="preserve"> containing th</w:t>
                  </w:r>
                  <w:r>
                    <w:rPr>
                      <w:color w:val="FF0000"/>
                    </w:rPr>
                    <w:t xml:space="preserve">is </w:t>
                  </w:r>
                  <w:proofErr w:type="spellStart"/>
                  <w:r>
                    <w:rPr>
                      <w:i/>
                      <w:iCs/>
                      <w:color w:val="FF0000"/>
                      <w:lang w:val="x-none"/>
                    </w:rPr>
                    <w:t>servingCellId</w:t>
                  </w:r>
                  <w:proofErr w:type="spellEnd"/>
                  <w:r>
                    <w:rPr>
                      <w:color w:val="FF0000"/>
                    </w:rPr>
                    <w:t>.</w:t>
                  </w:r>
                </w:p>
              </w:tc>
            </w:tr>
          </w:tbl>
          <w:p w14:paraId="75780B8F" w14:textId="60502BED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7EB2149C" w14:textId="5E3393E4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 xml:space="preserve">The text for </w:t>
            </w:r>
            <w:proofErr w:type="spellStart"/>
            <w:r>
              <w:rPr>
                <w:sz w:val="20"/>
              </w:rPr>
              <w:t>servingCellId</w:t>
            </w:r>
            <w:proofErr w:type="spellEnd"/>
            <w:r>
              <w:rPr>
                <w:sz w:val="20"/>
              </w:rPr>
              <w:t xml:space="preserve"> needs to be modified to </w:t>
            </w:r>
            <w:proofErr w:type="gramStart"/>
            <w:r>
              <w:rPr>
                <w:sz w:val="20"/>
              </w:rPr>
              <w:t>take into account</w:t>
            </w:r>
            <w:proofErr w:type="gramEnd"/>
            <w:r>
              <w:rPr>
                <w:sz w:val="20"/>
              </w:rPr>
              <w:t xml:space="preserve"> that </w:t>
            </w:r>
            <w:r w:rsidRPr="00F92C5C">
              <w:rPr>
                <w:sz w:val="20"/>
              </w:rPr>
              <w:t>searchSpaceSwitchingGroup-r16</w:t>
            </w:r>
            <w:r>
              <w:rPr>
                <w:sz w:val="20"/>
              </w:rPr>
              <w:t xml:space="preserve"> may not be configured, see highlighted text below.</w:t>
            </w:r>
          </w:p>
          <w:p w14:paraId="78222404" w14:textId="2B976B06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  <w:r>
              <w:rPr>
                <w:sz w:val="20"/>
              </w:rPr>
              <w:t>Reference from TS 38.213:</w:t>
            </w:r>
          </w:p>
          <w:p w14:paraId="0B3AB068" w14:textId="77777777" w:rsidR="00F92C5C" w:rsidRDefault="00F92C5C" w:rsidP="00F92C5C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A UE can be provided a group index for a respective search space set by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PDCCH monitoring on a serving cell. If the UE is not provided </w:t>
            </w:r>
            <w:r>
              <w:rPr>
                <w:i/>
                <w:iCs/>
                <w:lang w:val="en-US"/>
              </w:rPr>
              <w:t>searchSpaceGroupIdList-r16</w:t>
            </w:r>
            <w:r>
              <w:rPr>
                <w:lang w:val="en-US"/>
              </w:rPr>
              <w:t xml:space="preserve"> for a search space set, the following procedures are not applicable for PDCCH </w:t>
            </w:r>
            <w:r>
              <w:rPr>
                <w:lang w:val="en-US"/>
              </w:rPr>
              <w:lastRenderedPageBreak/>
              <w:t>monitoring according to the search space set.</w:t>
            </w:r>
          </w:p>
          <w:p w14:paraId="658E2FE4" w14:textId="77777777" w:rsidR="00F92C5C" w:rsidRDefault="00F92C5C" w:rsidP="00F92C5C">
            <w:pPr>
              <w:ind w:left="720"/>
              <w:rPr>
                <w:sz w:val="20"/>
                <w:lang w:val="en-US"/>
              </w:rPr>
            </w:pPr>
          </w:p>
          <w:p w14:paraId="1AD02879" w14:textId="77777777" w:rsidR="00F92C5C" w:rsidRDefault="00F92C5C" w:rsidP="00F92C5C">
            <w:pPr>
              <w:ind w:left="720"/>
              <w:rPr>
                <w:rFonts w:ascii="Calibri" w:hAnsi="Calibri" w:cs="Calibri"/>
                <w:szCs w:val="22"/>
                <w:lang w:val="en-US" w:eastAsia="ko-KR"/>
              </w:rPr>
            </w:pPr>
            <w:r w:rsidRPr="00F92C5C">
              <w:rPr>
                <w:highlight w:val="yellow"/>
                <w:lang w:val="en-US" w:eastAsia="ko-KR"/>
              </w:rPr>
              <w:t xml:space="preserve">If a UE is provided </w:t>
            </w:r>
            <w:r w:rsidRPr="00F92C5C">
              <w:rPr>
                <w:i/>
                <w:iCs/>
                <w:highlight w:val="yellow"/>
                <w:lang w:val="en-US"/>
              </w:rPr>
              <w:t>searchSpaceSwitchingGroupList-r16</w:t>
            </w:r>
            <w:r w:rsidRPr="00F92C5C">
              <w:rPr>
                <w:highlight w:val="yellow"/>
                <w:lang w:val="en-US"/>
              </w:rPr>
              <w:t>,</w:t>
            </w:r>
            <w:r w:rsidRPr="00F92C5C">
              <w:rPr>
                <w:highlight w:val="yellow"/>
                <w:lang w:val="en-US" w:eastAsia="ko-KR"/>
              </w:rPr>
              <w:t xml:space="preserve"> indicating one or more groups of serving cells,</w:t>
            </w:r>
            <w:r>
              <w:rPr>
                <w:lang w:val="en-US" w:eastAsia="ko-KR"/>
              </w:rPr>
              <w:t xml:space="preserve"> the </w:t>
            </w:r>
            <w:r>
              <w:rPr>
                <w:lang w:val="en-US"/>
              </w:rPr>
              <w:t>following procedures</w:t>
            </w:r>
            <w:r>
              <w:rPr>
                <w:lang w:val="en-US" w:eastAsia="ko-KR"/>
              </w:rPr>
              <w:t xml:space="preserve"> apply to all serving cells within each group; otherwise, the following </w:t>
            </w:r>
            <w:r w:rsidRPr="00F92C5C">
              <w:rPr>
                <w:highlight w:val="yellow"/>
                <w:lang w:val="en-US" w:eastAsia="ko-KR"/>
              </w:rPr>
              <w:t>procedures apply only to a serving cell</w:t>
            </w:r>
            <w:r>
              <w:rPr>
                <w:lang w:val="en-US" w:eastAsia="ko-KR"/>
              </w:rPr>
              <w:t xml:space="preserve"> for which the UE is provided </w:t>
            </w:r>
            <w:r>
              <w:rPr>
                <w:i/>
                <w:iCs/>
                <w:lang w:val="en-US" w:eastAsia="ko-KR"/>
              </w:rPr>
              <w:t>searchSpaceGroupIdList-r16</w:t>
            </w:r>
            <w:r>
              <w:rPr>
                <w:lang w:val="en-US" w:eastAsia="ko-KR"/>
              </w:rPr>
              <w:t>.</w:t>
            </w:r>
          </w:p>
          <w:p w14:paraId="7CA05DB0" w14:textId="77777777" w:rsidR="00F92C5C" w:rsidRDefault="00F92C5C" w:rsidP="0041020D">
            <w:pPr>
              <w:pStyle w:val="CommentText"/>
              <w:spacing w:after="0"/>
              <w:rPr>
                <w:sz w:val="20"/>
              </w:rPr>
            </w:pPr>
          </w:p>
          <w:p w14:paraId="221CA124" w14:textId="458D6F16" w:rsidR="00F92C5C" w:rsidRPr="00F92C5C" w:rsidRDefault="00F92C5C" w:rsidP="0041020D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EA630" w14:textId="77777777" w:rsidR="00F92C5C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26FF0" w:rsidRPr="00281724" w14:paraId="2EE4E210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53C8" w14:textId="4B17C7BD" w:rsidR="00226FF0" w:rsidRDefault="00226FF0" w:rsidP="00226FF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Not listed as RIL listed as noticed too late for ASN.1 review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078" w14:textId="6A5679BF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v</w:t>
            </w:r>
            <w:r>
              <w:rPr>
                <w:rFonts w:eastAsia="等线"/>
                <w:lang w:eastAsia="zh-CN"/>
              </w:rPr>
              <w:t>ivo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3A01" w14:textId="1289774C" w:rsidR="00226FF0" w:rsidRDefault="00226FF0" w:rsidP="00226FF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80D1C" w14:textId="3EB24918" w:rsidR="00226FF0" w:rsidRDefault="00226FF0" w:rsidP="00226FF0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 w:rsidRPr="00543987">
              <w:rPr>
                <w:i/>
              </w:rPr>
              <w:t>searchSpaceGroupIdList</w:t>
            </w:r>
            <w:proofErr w:type="spellEnd"/>
            <w:r>
              <w:rPr>
                <w:i/>
              </w:rPr>
              <w:t xml:space="preserve"> </w:t>
            </w:r>
            <w:r w:rsidRPr="00543987">
              <w:rPr>
                <w:i/>
              </w:rPr>
              <w:t xml:space="preserve">in </w:t>
            </w:r>
            <w:proofErr w:type="spellStart"/>
            <w:r w:rsidRPr="00F537EB">
              <w:rPr>
                <w:i/>
              </w:rPr>
              <w:t>SearchSpace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BAF5B" w14:textId="58AAF72F" w:rsidR="00226FF0" w:rsidRDefault="00226FF0" w:rsidP="00226FF0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99B45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4266DB4" w14:textId="77777777" w:rsidR="00226FF0" w:rsidRPr="00543987" w:rsidRDefault="00226FF0" w:rsidP="00226FF0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In RAN1, the term “s</w:t>
            </w:r>
            <w:r w:rsidRPr="00543987">
              <w:rPr>
                <w:sz w:val="20"/>
                <w:lang w:eastAsia="zh-CN"/>
              </w:rPr>
              <w:t>earch space set</w:t>
            </w:r>
            <w:r>
              <w:rPr>
                <w:sz w:val="20"/>
                <w:lang w:eastAsia="zh-CN"/>
              </w:rPr>
              <w:t>”</w:t>
            </w:r>
            <w:r w:rsidRPr="00543987">
              <w:rPr>
                <w:sz w:val="20"/>
                <w:lang w:eastAsia="zh-CN"/>
              </w:rPr>
              <w:t xml:space="preserve"> is refer</w:t>
            </w:r>
            <w:r>
              <w:rPr>
                <w:sz w:val="20"/>
                <w:lang w:eastAsia="zh-CN"/>
              </w:rPr>
              <w:t>red by</w:t>
            </w:r>
            <w:r w:rsidRPr="00543987">
              <w:rPr>
                <w:sz w:val="20"/>
                <w:lang w:eastAsia="zh-CN"/>
              </w:rPr>
              <w:t xml:space="preserve"> </w:t>
            </w:r>
            <w:r>
              <w:rPr>
                <w:sz w:val="20"/>
                <w:lang w:eastAsia="zh-CN"/>
              </w:rPr>
              <w:t>“</w:t>
            </w:r>
            <w:r w:rsidRPr="00543987">
              <w:rPr>
                <w:sz w:val="20"/>
                <w:lang w:eastAsia="zh-CN"/>
              </w:rPr>
              <w:t>search space</w:t>
            </w:r>
            <w:r>
              <w:rPr>
                <w:sz w:val="20"/>
                <w:lang w:eastAsia="zh-CN"/>
              </w:rPr>
              <w:t>”</w:t>
            </w:r>
            <w:r w:rsidRPr="00543987">
              <w:rPr>
                <w:sz w:val="20"/>
                <w:lang w:eastAsia="zh-CN"/>
              </w:rPr>
              <w:t xml:space="preserve"> in TS38.331</w:t>
            </w:r>
            <w:r>
              <w:rPr>
                <w:sz w:val="20"/>
                <w:lang w:eastAsia="zh-CN"/>
              </w:rPr>
              <w:t>. It is confusion and not align with other part of the TS on the use of the term “s</w:t>
            </w:r>
            <w:r w:rsidRPr="00543987">
              <w:rPr>
                <w:sz w:val="20"/>
                <w:lang w:eastAsia="zh-CN"/>
              </w:rPr>
              <w:t>earch space set</w:t>
            </w:r>
            <w:r>
              <w:rPr>
                <w:sz w:val="20"/>
                <w:lang w:eastAsia="zh-CN"/>
              </w:rPr>
              <w:t>” TS38.331.</w:t>
            </w:r>
          </w:p>
          <w:p w14:paraId="514B3861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  <w:p w14:paraId="4DBEBE99" w14:textId="77777777" w:rsidR="00226FF0" w:rsidRDefault="00226FF0" w:rsidP="00226FF0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9A2D9DC" w14:textId="77777777" w:rsidR="00226FF0" w:rsidRPr="00543987" w:rsidRDefault="00226FF0" w:rsidP="00226FF0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543987">
              <w:rPr>
                <w:sz w:val="20"/>
                <w:lang w:eastAsia="zh-CN"/>
              </w:rPr>
              <w:t>Remove the “set” in the field description.</w:t>
            </w:r>
          </w:p>
          <w:p w14:paraId="03931B24" w14:textId="678CA470" w:rsidR="00226FF0" w:rsidRDefault="00226FF0" w:rsidP="00226FF0">
            <w:pPr>
              <w:pStyle w:val="CommentText"/>
              <w:spacing w:after="0"/>
              <w:rPr>
                <w:rFonts w:hint="eastAsia"/>
                <w:b/>
                <w:sz w:val="20"/>
                <w:lang w:eastAsia="zh-CN"/>
              </w:rPr>
            </w:pPr>
            <w:r w:rsidRPr="00F537EB">
              <w:rPr>
                <w:szCs w:val="22"/>
              </w:rPr>
              <w:t xml:space="preserve">List of search space group IDs which the search space </w:t>
            </w:r>
            <w:r w:rsidRPr="00226FF0">
              <w:rPr>
                <w:strike/>
                <w:color w:val="FF0000"/>
                <w:szCs w:val="22"/>
              </w:rPr>
              <w:t>set</w:t>
            </w:r>
            <w:r w:rsidRPr="00F537EB">
              <w:rPr>
                <w:szCs w:val="22"/>
              </w:rPr>
              <w:t xml:space="preserve"> is associated with.</w:t>
            </w:r>
            <w:r>
              <w:rPr>
                <w:szCs w:val="22"/>
                <w:lang w:val="en-US"/>
              </w:rPr>
              <w:t xml:space="preserve"> </w:t>
            </w:r>
            <w:r w:rsidRPr="00547200">
              <w:rPr>
                <w:szCs w:val="22"/>
              </w:rPr>
              <w:t xml:space="preserve">The network configures at most 2 search space groups per </w:t>
            </w:r>
            <w:r>
              <w:rPr>
                <w:szCs w:val="22"/>
              </w:rPr>
              <w:t>B</w:t>
            </w:r>
            <w:r w:rsidRPr="00547200">
              <w:rPr>
                <w:szCs w:val="22"/>
              </w:rPr>
              <w:t>WP where the group ID is either 0 or 1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4E8D4" w14:textId="77777777" w:rsidR="00226FF0" w:rsidRDefault="00226FF0" w:rsidP="00226FF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lastRenderedPageBreak/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2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73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2"/>
            <w:bookmarkEnd w:id="73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5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76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7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8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9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9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0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1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82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3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84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8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86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87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88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89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90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91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92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93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94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95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68AAD" w14:textId="77777777" w:rsidR="00F0597A" w:rsidRDefault="00F0597A">
      <w:pPr>
        <w:spacing w:after="0" w:line="240" w:lineRule="auto"/>
      </w:pPr>
      <w:r>
        <w:separator/>
      </w:r>
    </w:p>
  </w:endnote>
  <w:endnote w:type="continuationSeparator" w:id="0">
    <w:p w14:paraId="2755D6C8" w14:textId="77777777" w:rsidR="00F0597A" w:rsidRDefault="00F0597A">
      <w:pPr>
        <w:spacing w:after="0" w:line="240" w:lineRule="auto"/>
      </w:pPr>
      <w:r>
        <w:continuationSeparator/>
      </w:r>
    </w:p>
  </w:endnote>
  <w:endnote w:type="continuationNotice" w:id="1">
    <w:p w14:paraId="3F151721" w14:textId="77777777" w:rsidR="00F0597A" w:rsidRDefault="00F059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226FF0" w:rsidRDefault="00226FF0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226FF0" w:rsidRPr="00B238DC" w:rsidRDefault="00226FF0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226FF0" w:rsidRPr="00B238DC" w:rsidRDefault="00226FF0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61991" w14:textId="77777777" w:rsidR="00F0597A" w:rsidRDefault="00F0597A">
      <w:pPr>
        <w:spacing w:after="0" w:line="240" w:lineRule="auto"/>
      </w:pPr>
      <w:r>
        <w:separator/>
      </w:r>
    </w:p>
  </w:footnote>
  <w:footnote w:type="continuationSeparator" w:id="0">
    <w:p w14:paraId="1773B72F" w14:textId="77777777" w:rsidR="00F0597A" w:rsidRDefault="00F0597A">
      <w:pPr>
        <w:spacing w:after="0" w:line="240" w:lineRule="auto"/>
      </w:pPr>
      <w:r>
        <w:continuationSeparator/>
      </w:r>
    </w:p>
  </w:footnote>
  <w:footnote w:type="continuationNotice" w:id="1">
    <w:p w14:paraId="41C23906" w14:textId="77777777" w:rsidR="00F0597A" w:rsidRDefault="00F0597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">
    <w15:presenceInfo w15:providerId="None" w15:userId="Ericsson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B39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2136</_dlc_DocId>
    <_dlc_DocIdUrl xmlns="f166a696-7b5b-4ccd-9f0c-ffde0cceec81">
      <Url>https://ericsson.sharepoint.com/sites/star/_layouts/15/DocIdRedir.aspx?ID=5NUHHDQN7SK2-1476151046-392136</Url>
      <Description>5NUHHDQN7SK2-1476151046-392136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3A260DB-B28B-41D1-97B9-3680A2490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2</Pages>
  <Words>5227</Words>
  <Characters>29796</Characters>
  <Application>Microsoft Office Word</Application>
  <DocSecurity>0</DocSecurity>
  <Lines>248</Lines>
  <Paragraphs>6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34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lastModifiedBy>RAN2#110-e</cp:lastModifiedBy>
  <cp:revision>3</cp:revision>
  <cp:lastPrinted>2019-12-04T11:04:00Z</cp:lastPrinted>
  <dcterms:created xsi:type="dcterms:W3CDTF">2020-05-20T18:30:00Z</dcterms:created>
  <dcterms:modified xsi:type="dcterms:W3CDTF">2020-05-21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